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7B26" w:rsidRDefault="00C72B7C" w:rsidP="00C72B7C">
      <w:pPr>
        <w:jc w:val="center"/>
      </w:pPr>
      <w:r>
        <w:rPr>
          <w:rFonts w:hint="eastAsia"/>
        </w:rPr>
        <w:t>设定文档</w:t>
      </w:r>
    </w:p>
    <w:p w:rsidR="00071BA8" w:rsidRPr="00071BA8" w:rsidRDefault="00071BA8" w:rsidP="00C72B7C">
      <w:pPr>
        <w:rPr>
          <w:b/>
          <w:sz w:val="24"/>
        </w:rPr>
      </w:pPr>
      <w:r w:rsidRPr="00071BA8">
        <w:rPr>
          <w:rFonts w:hint="eastAsia"/>
          <w:b/>
          <w:sz w:val="24"/>
        </w:rPr>
        <w:t>游戏设定</w:t>
      </w:r>
    </w:p>
    <w:p w:rsidR="00071BA8" w:rsidRDefault="00071BA8" w:rsidP="00071BA8">
      <w:pPr>
        <w:ind w:firstLine="420"/>
      </w:pPr>
      <w:r>
        <w:rPr>
          <w:rFonts w:hint="eastAsia"/>
        </w:rPr>
        <w:t>你是一个新世界的冒险者，在你的眼中这个世界充满了美好，但某天你得到了一件宝物，可以让你开启真视之眼并看到之前你从未看到的东西，随着你魔力值的增加，你看到的也越多，</w:t>
      </w:r>
      <w:r w:rsidR="00FA1D96">
        <w:rPr>
          <w:rFonts w:hint="eastAsia"/>
        </w:rPr>
        <w:t>你发现</w:t>
      </w:r>
      <w:r>
        <w:rPr>
          <w:rFonts w:hint="eastAsia"/>
        </w:rPr>
        <w:t>这个世界并不像你想象的那样充满鸟语花香。</w:t>
      </w:r>
    </w:p>
    <w:p w:rsidR="00071BA8" w:rsidRDefault="00071BA8" w:rsidP="00C72B7C">
      <w:r>
        <w:rPr>
          <w:rFonts w:hint="eastAsia"/>
        </w:rPr>
        <w:t>你的目标是收集散落在世界上的神器碎片，收集全部</w:t>
      </w:r>
      <w:r w:rsidR="00DA152E">
        <w:rPr>
          <w:rFonts w:hint="eastAsia"/>
        </w:rPr>
        <w:t>4个</w:t>
      </w:r>
      <w:r>
        <w:rPr>
          <w:rFonts w:hint="eastAsia"/>
        </w:rPr>
        <w:t>碎片后</w:t>
      </w:r>
      <w:r w:rsidR="00DA152E">
        <w:rPr>
          <w:rFonts w:hint="eastAsia"/>
        </w:rPr>
        <w:t>你将获得游戏胜利</w:t>
      </w:r>
      <w:r>
        <w:rPr>
          <w:rFonts w:hint="eastAsia"/>
        </w:rPr>
        <w:t>。</w:t>
      </w:r>
    </w:p>
    <w:p w:rsidR="00071BA8" w:rsidRDefault="00071BA8" w:rsidP="00C72B7C"/>
    <w:p w:rsidR="00071BA8" w:rsidRPr="00071BA8" w:rsidRDefault="00071BA8" w:rsidP="00C72B7C">
      <w:pPr>
        <w:rPr>
          <w:b/>
          <w:sz w:val="24"/>
        </w:rPr>
      </w:pPr>
      <w:r w:rsidRPr="00071BA8">
        <w:rPr>
          <w:rFonts w:hint="eastAsia"/>
          <w:b/>
          <w:sz w:val="24"/>
        </w:rPr>
        <w:t>游戏操作</w:t>
      </w:r>
    </w:p>
    <w:p w:rsidR="00C72B7C" w:rsidRDefault="00C72B7C" w:rsidP="00071BA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上下左右键控制角色移动</w:t>
      </w:r>
    </w:p>
    <w:p w:rsidR="00071BA8" w:rsidRDefault="00DA152E" w:rsidP="00C72B7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空格</w:t>
      </w:r>
      <w:r w:rsidR="00C72B7C">
        <w:rPr>
          <w:rFonts w:hint="eastAsia"/>
        </w:rPr>
        <w:t>攻击，X键控制真视之眼的开启与关闭</w:t>
      </w:r>
    </w:p>
    <w:p w:rsidR="003A3FFC" w:rsidRDefault="003A3FFC" w:rsidP="00C72B7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左shift加速</w:t>
      </w:r>
      <w:bookmarkStart w:id="0" w:name="_GoBack"/>
      <w:bookmarkEnd w:id="0"/>
    </w:p>
    <w:p w:rsidR="00C72B7C" w:rsidRPr="003A3FFC" w:rsidRDefault="00C72B7C" w:rsidP="003A3FFC">
      <w:pPr>
        <w:pStyle w:val="a3"/>
        <w:numPr>
          <w:ilvl w:val="0"/>
          <w:numId w:val="3"/>
        </w:numPr>
        <w:ind w:firstLineChars="0"/>
        <w:rPr>
          <w:sz w:val="18"/>
        </w:rPr>
      </w:pPr>
      <w:r w:rsidRPr="00071BA8">
        <w:rPr>
          <w:rFonts w:hint="eastAsia"/>
        </w:rPr>
        <w:t>真视之眼：</w:t>
      </w:r>
    </w:p>
    <w:p w:rsidR="00DA152E" w:rsidRDefault="00C72B7C" w:rsidP="00FA1D96">
      <w:pPr>
        <w:ind w:firstLine="360"/>
      </w:pPr>
      <w:r>
        <w:rPr>
          <w:rFonts w:hint="eastAsia"/>
        </w:rPr>
        <w:t>在地图上收集蓝色掉落物可获得能量</w:t>
      </w:r>
    </w:p>
    <w:p w:rsidR="00DA152E" w:rsidRDefault="00071BA8" w:rsidP="00FA1D96">
      <w:pPr>
        <w:ind w:firstLine="360"/>
      </w:pPr>
      <w:r>
        <w:rPr>
          <w:rFonts w:hint="eastAsia"/>
        </w:rPr>
        <w:t>获得一定能量</w:t>
      </w:r>
      <w:r w:rsidR="00DA152E">
        <w:rPr>
          <w:rFonts w:hint="eastAsia"/>
        </w:rPr>
        <w:t>后可以</w:t>
      </w:r>
      <w:r>
        <w:rPr>
          <w:rFonts w:hint="eastAsia"/>
        </w:rPr>
        <w:t>开启</w:t>
      </w:r>
      <w:r w:rsidR="00DA152E">
        <w:rPr>
          <w:rFonts w:hint="eastAsia"/>
        </w:rPr>
        <w:t>真视之眼</w:t>
      </w:r>
      <w:r>
        <w:rPr>
          <w:rFonts w:hint="eastAsia"/>
        </w:rPr>
        <w:t>，能量耗尽后退出</w:t>
      </w:r>
    </w:p>
    <w:p w:rsidR="00D32107" w:rsidRDefault="00D32107" w:rsidP="00FA1D96">
      <w:pPr>
        <w:ind w:firstLine="360"/>
      </w:pPr>
      <w:r>
        <w:rPr>
          <w:rFonts w:hint="eastAsia"/>
        </w:rPr>
        <w:t>开启和关闭有CD</w:t>
      </w:r>
    </w:p>
    <w:p w:rsidR="00FA1D96" w:rsidRPr="00FA1D96" w:rsidRDefault="00C72B7C" w:rsidP="00FA1D96">
      <w:pPr>
        <w:ind w:firstLine="360"/>
      </w:pPr>
      <w:r>
        <w:rPr>
          <w:rFonts w:hint="eastAsia"/>
        </w:rPr>
        <w:t>开启后，你将看到新的道路和敌人。</w:t>
      </w:r>
    </w:p>
    <w:p w:rsidR="00FA1D96" w:rsidRDefault="00FA1D96" w:rsidP="00FA1D96">
      <w:pPr>
        <w:jc w:val="left"/>
        <w:rPr>
          <w:b/>
          <w:sz w:val="28"/>
        </w:rPr>
      </w:pPr>
    </w:p>
    <w:p w:rsidR="00FA1D96" w:rsidRDefault="00FA1D96" w:rsidP="005512AB">
      <w:pPr>
        <w:jc w:val="right"/>
      </w:pPr>
    </w:p>
    <w:p w:rsidR="005512AB" w:rsidRDefault="00E61F3B" w:rsidP="00E61F3B">
      <w:pPr>
        <w:wordWrap w:val="0"/>
        <w:jc w:val="right"/>
      </w:pPr>
      <w:r>
        <w:rPr>
          <w:rFonts w:hint="eastAsia"/>
        </w:rPr>
        <w:t xml:space="preserve">PixelStick4 </w:t>
      </w:r>
      <w:r>
        <w:t xml:space="preserve">    </w:t>
      </w:r>
    </w:p>
    <w:p w:rsidR="00071BA8" w:rsidRDefault="005512AB" w:rsidP="005512AB">
      <w:pPr>
        <w:jc w:val="right"/>
      </w:pPr>
      <w:r>
        <w:rPr>
          <w:rFonts w:hint="eastAsia"/>
        </w:rPr>
        <w:t>美术素材来源于网络</w:t>
      </w:r>
    </w:p>
    <w:p w:rsidR="00071BA8" w:rsidRDefault="00071BA8" w:rsidP="00071BA8"/>
    <w:sectPr w:rsidR="00071B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293B" w:rsidRDefault="002B293B" w:rsidP="00FA1D96">
      <w:r>
        <w:separator/>
      </w:r>
    </w:p>
  </w:endnote>
  <w:endnote w:type="continuationSeparator" w:id="0">
    <w:p w:rsidR="002B293B" w:rsidRDefault="002B293B" w:rsidP="00FA1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293B" w:rsidRDefault="002B293B" w:rsidP="00FA1D96">
      <w:r>
        <w:separator/>
      </w:r>
    </w:p>
  </w:footnote>
  <w:footnote w:type="continuationSeparator" w:id="0">
    <w:p w:rsidR="002B293B" w:rsidRDefault="002B293B" w:rsidP="00FA1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77E7B"/>
    <w:multiLevelType w:val="hybridMultilevel"/>
    <w:tmpl w:val="FF1A39BE"/>
    <w:lvl w:ilvl="0" w:tplc="7EAE459C">
      <w:start w:val="4"/>
      <w:numFmt w:val="decimal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5754D31"/>
    <w:multiLevelType w:val="hybridMultilevel"/>
    <w:tmpl w:val="436C1BF0"/>
    <w:lvl w:ilvl="0" w:tplc="5FBE55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EAC6A93"/>
    <w:multiLevelType w:val="hybridMultilevel"/>
    <w:tmpl w:val="A9B86CF8"/>
    <w:lvl w:ilvl="0" w:tplc="430EF7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MTQ2N7O0MDExMDFU0lEKTi0uzszPAykwrAUAlbCBqSwAAAA="/>
  </w:docVars>
  <w:rsids>
    <w:rsidRoot w:val="00C72B7C"/>
    <w:rsid w:val="00071BA8"/>
    <w:rsid w:val="002B293B"/>
    <w:rsid w:val="00307B26"/>
    <w:rsid w:val="003A3FFC"/>
    <w:rsid w:val="005512AB"/>
    <w:rsid w:val="006D76BC"/>
    <w:rsid w:val="00962738"/>
    <w:rsid w:val="00C72B7C"/>
    <w:rsid w:val="00D32107"/>
    <w:rsid w:val="00DA152E"/>
    <w:rsid w:val="00E5224A"/>
    <w:rsid w:val="00E61F3B"/>
    <w:rsid w:val="00E92049"/>
    <w:rsid w:val="00FA1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712079"/>
  <w15:chartTrackingRefBased/>
  <w15:docId w15:val="{1786FAA7-C249-40D1-8BAB-3322DAD3F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2B7C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FA1D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A1D9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A1D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A1D9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海龙 周</dc:creator>
  <cp:keywords/>
  <dc:description/>
  <cp:lastModifiedBy>哲源 张</cp:lastModifiedBy>
  <cp:revision>5</cp:revision>
  <dcterms:created xsi:type="dcterms:W3CDTF">2018-12-13T03:46:00Z</dcterms:created>
  <dcterms:modified xsi:type="dcterms:W3CDTF">2018-12-15T13:50:00Z</dcterms:modified>
</cp:coreProperties>
</file>